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quita wolf</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qui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olf</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9 North Central Avenue, Chicago, IL, USA Chicago 606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wolf1297@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94553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an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0/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